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895" w:type="dxa"/>
        <w:jc w:val="center"/>
        <w:tblLook w:val="04A0" w:firstRow="1" w:lastRow="0" w:firstColumn="1" w:lastColumn="0" w:noHBand="0" w:noVBand="1"/>
      </w:tblPr>
      <w:tblGrid>
        <w:gridCol w:w="1880"/>
        <w:gridCol w:w="4092"/>
        <w:gridCol w:w="3923"/>
      </w:tblGrid>
      <w:tr w:rsidR="00475EAF" w14:paraId="09D7D217" w14:textId="3CDA020D" w:rsidTr="005B4208">
        <w:trPr>
          <w:trHeight w:val="800"/>
          <w:jc w:val="center"/>
        </w:trPr>
        <w:tc>
          <w:tcPr>
            <w:tcW w:w="1880" w:type="dxa"/>
          </w:tcPr>
          <w:p w14:paraId="731CC130" w14:textId="1D7CB00F" w:rsidR="00475EAF" w:rsidRPr="00EE1FB3" w:rsidRDefault="00475EAF" w:rsidP="00EE1FB3">
            <w:pPr>
              <w:jc w:val="center"/>
              <w:rPr>
                <w:b/>
                <w:bCs/>
              </w:rPr>
            </w:pPr>
            <w:r w:rsidRPr="00EE1FB3">
              <w:rPr>
                <w:b/>
                <w:bCs/>
              </w:rPr>
              <w:t>Actor</w:t>
            </w:r>
          </w:p>
        </w:tc>
        <w:tc>
          <w:tcPr>
            <w:tcW w:w="4092" w:type="dxa"/>
          </w:tcPr>
          <w:p w14:paraId="312C4174" w14:textId="3E42D308" w:rsidR="00475EAF" w:rsidRPr="00EE1FB3" w:rsidRDefault="00475EAF" w:rsidP="00EE1FB3">
            <w:pPr>
              <w:jc w:val="center"/>
              <w:rPr>
                <w:b/>
                <w:bCs/>
              </w:rPr>
            </w:pPr>
            <w:r w:rsidRPr="00EE1FB3">
              <w:rPr>
                <w:b/>
                <w:bCs/>
              </w:rPr>
              <w:t>Goals</w:t>
            </w:r>
          </w:p>
        </w:tc>
        <w:tc>
          <w:tcPr>
            <w:tcW w:w="3923" w:type="dxa"/>
          </w:tcPr>
          <w:p w14:paraId="128D752E" w14:textId="78FE1DDF" w:rsidR="00475EAF" w:rsidRPr="00EE1FB3" w:rsidRDefault="00475EAF" w:rsidP="00EE1F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on Goals</w:t>
            </w:r>
          </w:p>
        </w:tc>
      </w:tr>
      <w:tr w:rsidR="00475EAF" w14:paraId="145CBDDA" w14:textId="57D531FD" w:rsidTr="005B4208">
        <w:trPr>
          <w:trHeight w:val="1511"/>
          <w:jc w:val="center"/>
        </w:trPr>
        <w:tc>
          <w:tcPr>
            <w:tcW w:w="1880" w:type="dxa"/>
          </w:tcPr>
          <w:p w14:paraId="37A372C1" w14:textId="4C599356" w:rsidR="00475EAF" w:rsidRDefault="00475EAF">
            <w:r>
              <w:t>Kids &amp; teenagers</w:t>
            </w:r>
          </w:p>
        </w:tc>
        <w:tc>
          <w:tcPr>
            <w:tcW w:w="4092" w:type="dxa"/>
          </w:tcPr>
          <w:p w14:paraId="4E17ADA6" w14:textId="55E876A4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Fun Entertainment Activity</w:t>
            </w:r>
          </w:p>
          <w:p w14:paraId="0949CDF6" w14:textId="6B85A026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 xml:space="preserve">Communicate and socialize with </w:t>
            </w:r>
            <w:r w:rsidR="00312A13">
              <w:t xml:space="preserve">a </w:t>
            </w:r>
            <w:r>
              <w:t>friend.</w:t>
            </w:r>
          </w:p>
          <w:p w14:paraId="36337AAC" w14:textId="21BCE299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Improve analytical skills.</w:t>
            </w:r>
          </w:p>
          <w:p w14:paraId="14762B03" w14:textId="4E9AE070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Tackle boredom and loneliness.</w:t>
            </w:r>
          </w:p>
        </w:tc>
        <w:tc>
          <w:tcPr>
            <w:tcW w:w="3923" w:type="dxa"/>
            <w:vMerge w:val="restart"/>
          </w:tcPr>
          <w:p w14:paraId="54446444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208E82A0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323E545A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7F031018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522A410D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56A3E318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45CCE7C8" w14:textId="77777777" w:rsidR="005B4208" w:rsidRDefault="005B4208" w:rsidP="005B4208">
            <w:pPr>
              <w:pStyle w:val="ListParagraph"/>
              <w:spacing w:before="1080"/>
              <w:ind w:left="0"/>
            </w:pPr>
          </w:p>
          <w:p w14:paraId="1B41E54B" w14:textId="005DD575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 xml:space="preserve">Choose the shape of </w:t>
            </w:r>
            <w:r w:rsidR="00312A13">
              <w:t xml:space="preserve">the </w:t>
            </w:r>
            <w:r>
              <w:t>pieces.</w:t>
            </w:r>
          </w:p>
          <w:p w14:paraId="69FAE2E3" w14:textId="7F8FC43D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>Choose the player’s name.</w:t>
            </w:r>
          </w:p>
          <w:p w14:paraId="75904F25" w14:textId="77777777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>Rolling the Dice.</w:t>
            </w:r>
          </w:p>
          <w:p w14:paraId="08EF9E93" w14:textId="77777777" w:rsidR="005B4208" w:rsidRDefault="005B4208" w:rsidP="005B4208">
            <w:pPr>
              <w:pStyle w:val="ListParagraph"/>
              <w:numPr>
                <w:ilvl w:val="0"/>
                <w:numId w:val="1"/>
              </w:numPr>
              <w:spacing w:before="1080"/>
            </w:pPr>
            <w:r>
              <w:t>Choosing a combination.</w:t>
            </w:r>
          </w:p>
          <w:p w14:paraId="28EB8D4E" w14:textId="60CBE3D0" w:rsidR="005B4208" w:rsidRPr="005B4208" w:rsidRDefault="005B4208" w:rsidP="005B4208">
            <w:pPr>
              <w:pStyle w:val="ListParagraph"/>
              <w:spacing w:before="1080"/>
              <w:ind w:left="0"/>
            </w:pPr>
          </w:p>
        </w:tc>
      </w:tr>
      <w:tr w:rsidR="00475EAF" w14:paraId="6F5F508D" w14:textId="6F98AD5E" w:rsidTr="005B4208">
        <w:trPr>
          <w:trHeight w:val="1799"/>
          <w:jc w:val="center"/>
        </w:trPr>
        <w:tc>
          <w:tcPr>
            <w:tcW w:w="1880" w:type="dxa"/>
          </w:tcPr>
          <w:p w14:paraId="22265589" w14:textId="70CB8C29" w:rsidR="00475EAF" w:rsidRDefault="00475EAF">
            <w:r>
              <w:t>Parent/Guardians</w:t>
            </w:r>
          </w:p>
        </w:tc>
        <w:tc>
          <w:tcPr>
            <w:tcW w:w="4092" w:type="dxa"/>
          </w:tcPr>
          <w:p w14:paraId="59AE7457" w14:textId="77777777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 xml:space="preserve">Spend time playing with children. </w:t>
            </w:r>
          </w:p>
          <w:p w14:paraId="5B9FB1A3" w14:textId="4AFBE4BC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Entertain friends, coworkers, and acquaintances during a social gathering.</w:t>
            </w:r>
          </w:p>
          <w:p w14:paraId="2415AB74" w14:textId="1D2EDEA0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Keep their children busy.</w:t>
            </w:r>
          </w:p>
          <w:p w14:paraId="33AC2DA1" w14:textId="2A1F61EA" w:rsidR="00475EAF" w:rsidRDefault="00475EAF" w:rsidP="00475EAF">
            <w:pPr>
              <w:pStyle w:val="ListParagraph"/>
              <w:numPr>
                <w:ilvl w:val="0"/>
                <w:numId w:val="1"/>
              </w:numPr>
            </w:pPr>
            <w:r>
              <w:t>Relieve stress and boredom.</w:t>
            </w:r>
          </w:p>
        </w:tc>
        <w:tc>
          <w:tcPr>
            <w:tcW w:w="3923" w:type="dxa"/>
            <w:vMerge/>
          </w:tcPr>
          <w:p w14:paraId="4F3FECA7" w14:textId="77777777" w:rsidR="00475EAF" w:rsidRDefault="00475EAF"/>
        </w:tc>
      </w:tr>
      <w:tr w:rsidR="00475EAF" w14:paraId="52A797B7" w14:textId="6266A619" w:rsidTr="005B4208">
        <w:trPr>
          <w:trHeight w:val="1250"/>
          <w:jc w:val="center"/>
        </w:trPr>
        <w:tc>
          <w:tcPr>
            <w:tcW w:w="1880" w:type="dxa"/>
          </w:tcPr>
          <w:p w14:paraId="5585D27F" w14:textId="1E03C12B" w:rsidR="00475EAF" w:rsidRDefault="00475EAF">
            <w:r>
              <w:t>Board Game enthusiast</w:t>
            </w:r>
          </w:p>
        </w:tc>
        <w:tc>
          <w:tcPr>
            <w:tcW w:w="4092" w:type="dxa"/>
          </w:tcPr>
          <w:p w14:paraId="53C314F4" w14:textId="77777777" w:rsidR="00475EAF" w:rsidRDefault="00475EAF" w:rsidP="00475EAF">
            <w:pPr>
              <w:pStyle w:val="ListParagraph"/>
              <w:numPr>
                <w:ilvl w:val="0"/>
                <w:numId w:val="2"/>
              </w:numPr>
            </w:pPr>
            <w:r>
              <w:t>Learn the rules and explore the intricacies of the game.</w:t>
            </w:r>
          </w:p>
          <w:p w14:paraId="09E9351F" w14:textId="7006E66F" w:rsidR="00475EAF" w:rsidRDefault="00475EAF" w:rsidP="00475EAF">
            <w:pPr>
              <w:pStyle w:val="ListParagraph"/>
              <w:numPr>
                <w:ilvl w:val="0"/>
                <w:numId w:val="2"/>
              </w:numPr>
            </w:pPr>
            <w:r>
              <w:t xml:space="preserve"> Improving the knowledge and repertoire of board games. </w:t>
            </w:r>
          </w:p>
        </w:tc>
        <w:tc>
          <w:tcPr>
            <w:tcW w:w="3923" w:type="dxa"/>
            <w:vMerge/>
          </w:tcPr>
          <w:p w14:paraId="16FEE859" w14:textId="77777777" w:rsidR="00475EAF" w:rsidRDefault="00475EAF"/>
        </w:tc>
      </w:tr>
      <w:tr w:rsidR="00475EAF" w14:paraId="67F8FB88" w14:textId="4C245AF3" w:rsidTr="005B4208">
        <w:trPr>
          <w:trHeight w:val="1250"/>
          <w:jc w:val="center"/>
        </w:trPr>
        <w:tc>
          <w:tcPr>
            <w:tcW w:w="1880" w:type="dxa"/>
          </w:tcPr>
          <w:p w14:paraId="5212FFA2" w14:textId="77777777" w:rsidR="00475EAF" w:rsidRDefault="00475EAF">
            <w:r>
              <w:t xml:space="preserve">Board Game </w:t>
            </w:r>
          </w:p>
          <w:p w14:paraId="6C3BD6D3" w14:textId="11163F07" w:rsidR="00475EAF" w:rsidRDefault="00475EAF">
            <w:r>
              <w:t>Professional</w:t>
            </w:r>
          </w:p>
        </w:tc>
        <w:tc>
          <w:tcPr>
            <w:tcW w:w="4092" w:type="dxa"/>
          </w:tcPr>
          <w:p w14:paraId="4D7B1501" w14:textId="2AD2A287" w:rsidR="00475EAF" w:rsidRDefault="00475EAF" w:rsidP="00475EAF">
            <w:pPr>
              <w:pStyle w:val="ListParagraph"/>
              <w:numPr>
                <w:ilvl w:val="0"/>
                <w:numId w:val="4"/>
              </w:numPr>
            </w:pPr>
            <w:r>
              <w:t>Improving game skills th</w:t>
            </w:r>
            <w:r w:rsidR="00312A13">
              <w:t>r</w:t>
            </w:r>
            <w:r>
              <w:t>ough statistical analysis.</w:t>
            </w:r>
          </w:p>
          <w:p w14:paraId="4EAD433B" w14:textId="299D9376" w:rsidR="00475EAF" w:rsidRDefault="00475EAF" w:rsidP="00475EAF">
            <w:pPr>
              <w:pStyle w:val="ListParagraph"/>
              <w:numPr>
                <w:ilvl w:val="0"/>
                <w:numId w:val="4"/>
              </w:numPr>
            </w:pPr>
            <w:r>
              <w:t>Competing with other Professionals.</w:t>
            </w:r>
          </w:p>
        </w:tc>
        <w:tc>
          <w:tcPr>
            <w:tcW w:w="3923" w:type="dxa"/>
            <w:vMerge/>
          </w:tcPr>
          <w:p w14:paraId="29C1F418" w14:textId="77777777" w:rsidR="00475EAF" w:rsidRDefault="00475EAF"/>
        </w:tc>
      </w:tr>
    </w:tbl>
    <w:p w14:paraId="08BD17B4" w14:textId="4A008153" w:rsidR="00763715" w:rsidRDefault="00763715"/>
    <w:sectPr w:rsidR="007637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20BE7" w14:textId="77777777" w:rsidR="00E15E7F" w:rsidRDefault="00E15E7F" w:rsidP="00EE1FB3">
      <w:pPr>
        <w:spacing w:after="0" w:line="240" w:lineRule="auto"/>
      </w:pPr>
      <w:r>
        <w:separator/>
      </w:r>
    </w:p>
  </w:endnote>
  <w:endnote w:type="continuationSeparator" w:id="0">
    <w:p w14:paraId="18D2A016" w14:textId="77777777" w:rsidR="00E15E7F" w:rsidRDefault="00E15E7F" w:rsidP="00EE1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E13A8" w14:textId="77777777" w:rsidR="00E15E7F" w:rsidRDefault="00E15E7F" w:rsidP="00EE1FB3">
      <w:pPr>
        <w:spacing w:after="0" w:line="240" w:lineRule="auto"/>
      </w:pPr>
      <w:r>
        <w:separator/>
      </w:r>
    </w:p>
  </w:footnote>
  <w:footnote w:type="continuationSeparator" w:id="0">
    <w:p w14:paraId="2C5206D4" w14:textId="77777777" w:rsidR="00E15E7F" w:rsidRDefault="00E15E7F" w:rsidP="00EE1F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81D05"/>
    <w:multiLevelType w:val="hybridMultilevel"/>
    <w:tmpl w:val="23806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8438D"/>
    <w:multiLevelType w:val="hybridMultilevel"/>
    <w:tmpl w:val="3878D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66407"/>
    <w:multiLevelType w:val="hybridMultilevel"/>
    <w:tmpl w:val="5FA23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C66196"/>
    <w:multiLevelType w:val="hybridMultilevel"/>
    <w:tmpl w:val="26388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0406852">
    <w:abstractNumId w:val="1"/>
  </w:num>
  <w:num w:numId="2" w16cid:durableId="1949652851">
    <w:abstractNumId w:val="0"/>
  </w:num>
  <w:num w:numId="3" w16cid:durableId="1403067555">
    <w:abstractNumId w:val="3"/>
  </w:num>
  <w:num w:numId="4" w16cid:durableId="59520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DU0MTU3MDGxMLBU0lEKTi0uzszPAykwrQUAwPoruywAAAA="/>
  </w:docVars>
  <w:rsids>
    <w:rsidRoot w:val="00EE1FB3"/>
    <w:rsid w:val="000232A1"/>
    <w:rsid w:val="00075C5D"/>
    <w:rsid w:val="00312A13"/>
    <w:rsid w:val="00475EAF"/>
    <w:rsid w:val="00495C9A"/>
    <w:rsid w:val="004A3D8F"/>
    <w:rsid w:val="005B4208"/>
    <w:rsid w:val="005E0A1A"/>
    <w:rsid w:val="006C3162"/>
    <w:rsid w:val="00763715"/>
    <w:rsid w:val="00764FC2"/>
    <w:rsid w:val="00B057EE"/>
    <w:rsid w:val="00B163CD"/>
    <w:rsid w:val="00B2034D"/>
    <w:rsid w:val="00B2638A"/>
    <w:rsid w:val="00E15E7F"/>
    <w:rsid w:val="00E567E9"/>
    <w:rsid w:val="00EE1FB3"/>
    <w:rsid w:val="00F04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4E29C"/>
  <w15:chartTrackingRefBased/>
  <w15:docId w15:val="{B5FBD1CC-71AB-4AB2-8992-8036FC367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E1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FB3"/>
  </w:style>
  <w:style w:type="paragraph" w:styleId="Footer">
    <w:name w:val="footer"/>
    <w:basedOn w:val="Normal"/>
    <w:link w:val="FooterChar"/>
    <w:uiPriority w:val="99"/>
    <w:unhideWhenUsed/>
    <w:rsid w:val="00EE1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FB3"/>
  </w:style>
  <w:style w:type="paragraph" w:styleId="ListParagraph">
    <w:name w:val="List Paragraph"/>
    <w:basedOn w:val="Normal"/>
    <w:uiPriority w:val="34"/>
    <w:qFormat/>
    <w:rsid w:val="00475E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 Ramsangbhai Chaudhary</dc:creator>
  <cp:keywords/>
  <dc:description/>
  <cp:lastModifiedBy>Rushi Ramsangbhai Chaudhary</cp:lastModifiedBy>
  <cp:revision>5</cp:revision>
  <dcterms:created xsi:type="dcterms:W3CDTF">2023-01-28T21:32:00Z</dcterms:created>
  <dcterms:modified xsi:type="dcterms:W3CDTF">2023-01-30T18:49:00Z</dcterms:modified>
</cp:coreProperties>
</file>